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Jeddah</w:t>
      </w:r>
    </w:p>
    <w:bookmarkStart w:id="20" w:name="internship-application-letter"/>
    <w:p>
      <w:pPr>
        <w:pStyle w:val="Heading1"/>
      </w:pPr>
      <w:r>
        <w:t xml:space="preserve">Internship Application Letter</w:t>
      </w:r>
    </w:p>
    <w:p>
      <w:pPr>
        <w:pStyle w:val="FirstParagraph"/>
      </w:pPr>
      <w:r>
        <w:t xml:space="preserve">For the Position of Astronomer Intern</w:t>
      </w:r>
    </w:p>
    <w:bookmarkEnd w:id="20"/>
    <w:p>
      <w:pPr>
        <w:pStyle w:val="BodyText"/>
      </w:pPr>
      <w:r>
        <w:t xml:space="preserve">Dear Hiring Committee,</w:t>
      </w:r>
    </w:p>
    <w:p>
      <w:pPr>
        <w:pStyle w:val="BodyText"/>
      </w:pPr>
      <w:r>
        <w:t xml:space="preserve">With profound enthusiasm and deep respect for Saudi Arabia's visionary commitment to scientific advancement through Vision 2030, I am writing to express my earnest interest in the Astronomer Internship position at [Institution Name, e.g., King Abdulaziz University Astronomy Department or Saudi Astronomical Society Jeddah Office]. As a dedicated astronomy student deeply inspired by the Kingdom's strategic investment in space science and its ambition to become a global leader in celestial research, I am eager to contribute my academic foundation and technical skills to your esteemed team in the vibrant city of Jeddah. This opportunity represents not merely an internship, but a meaningful step toward aligning my professional aspirations with Saudi Arabia's transformative scientific journey.</w:t>
      </w:r>
    </w:p>
    <w:bookmarkStart w:id="21" w:name="X1f2f17770200baf8313b38e40d4d63ea0d29828"/>
    <w:p>
      <w:pPr>
        <w:pStyle w:val="Heading2"/>
      </w:pPr>
      <w:r>
        <w:t xml:space="preserve">Why Saudi Arabia and Jeddah? A Strategic Alignment</w:t>
      </w:r>
    </w:p>
    <w:p>
      <w:pPr>
        <w:pStyle w:val="FirstParagraph"/>
      </w:pPr>
      <w:r>
        <w:t xml:space="preserve">Saudi Arabia's rapid expansion of astronomical infrastructure, exemplified by the establishment of the King Abdulaziz City for Science and Technology (KACST) observatories and the upcoming Red Sea-based research initiatives, resonates powerfully with my academic trajectory. The Kingdom’s explicit focus on fostering homegrown scientific talent—evident in programs like the Saudi Space Agency’s educational outreach—is precisely where I aim to dedicate my skills. Jeddah, with its unique geographical advantages as a coastal city offering relatively clear atmospheric conditions and minimal light pollution compared to major urban centers, presents an ideal environment for observational astronomy. The proximity of the Red Sea and the planned astronomical research corridor along the western coast aligns perfectly with my academic focus on photometric analysis of variable stars under optimal sky conditions—a project I initiated during my undergraduate studies at [Your University]. Choosing Jeddah over other locations is not incidental; it reflects my understanding that this city is becoming a pivotal hub for Saudi Arabia’s space science ecosystem, and I am eager to immerse myself in its scientific culture.</w:t>
      </w:r>
    </w:p>
    <w:bookmarkEnd w:id="21"/>
    <w:bookmarkStart w:id="22" w:name="X8e54cb91bc6299a43d5a744769cdc371174e63b"/>
    <w:p>
      <w:pPr>
        <w:pStyle w:val="Heading2"/>
      </w:pPr>
      <w:r>
        <w:t xml:space="preserve">Academic and Technical Preparation for the Role</w:t>
      </w:r>
    </w:p>
    <w:p>
      <w:pPr>
        <w:pStyle w:val="FirstParagraph"/>
      </w:pPr>
      <w:r>
        <w:t xml:space="preserve">My academic journey at [Your University] has equipped me with rigorous theoretical and practical skills directly applicable to the Astronomer Internship. I have completed advanced coursework in stellar astrophysics, observational techniques, and computational data analysis, culminating in a senior thesis on "Photometric Light Curves of Cepheid Variables Using Small-Aperture Telescopes." This project required proficiency with CCD imaging software (AstroImageJ), Python for data reduction (using Astropy and NumPy libraries), and statistical analysis to determine stellar distances—a process that mirrors the methodologies employed by leading astronomical institutions globally, including those in Saudi Arabia.</w:t>
      </w:r>
    </w:p>
    <w:p>
      <w:pPr>
        <w:pStyle w:val="BodyText"/>
      </w:pPr>
      <w:r>
        <w:t xml:space="preserve">Technical competencies I offer include:</w:t>
      </w:r>
      <w:r>
        <w:t xml:space="preserve"> </w:t>
      </w:r>
      <w:r>
        <w:t xml:space="preserve">• Operating robotic telescopes (Lacerta and Meade systems) for photometric observations;</w:t>
      </w:r>
      <w:r>
        <w:t xml:space="preserve"> </w:t>
      </w:r>
      <w:r>
        <w:t xml:space="preserve">• Processing and analyzing large astronomical datasets using Python and MATLAB;</w:t>
      </w:r>
      <w:r>
        <w:t xml:space="preserve"> </w:t>
      </w:r>
      <w:r>
        <w:t xml:space="preserve">• Creating scientific visualizations for publication-ready figures;</w:t>
      </w:r>
      <w:r>
        <w:t xml:space="preserve"> </w:t>
      </w:r>
      <w:r>
        <w:t xml:space="preserve">• Adhering to ISO 9001 standards in observational data logging (gained through laboratory work);</w:t>
      </w:r>
      <w:r>
        <w:t xml:space="preserve"> </w:t>
      </w:r>
      <w:r>
        <w:t xml:space="preserve">• Proficient in Arabic language communication (B2 level), ensuring seamless integration into Saudi academic and research environments.</w:t>
      </w:r>
      <w:r>
        <w:t xml:space="preserve"> </w:t>
      </w:r>
      <w:r>
        <w:t xml:space="preserve">This technical foundation positions me to immediately support your team’s ongoing projects, such as the monitoring of transient celestial events or the calibration of new instrumentation at Jeddah-based facilities.</w:t>
      </w:r>
    </w:p>
    <w:bookmarkEnd w:id="22"/>
    <w:bookmarkStart w:id="23" w:name="X37069ba7c9b3b73b158b1c33b2b9cf70ff68917"/>
    <w:p>
      <w:pPr>
        <w:pStyle w:val="Heading2"/>
      </w:pPr>
      <w:r>
        <w:t xml:space="preserve">Commitment to Saudi Arabia's Scientific Vision</w:t>
      </w:r>
    </w:p>
    <w:p>
      <w:pPr>
        <w:pStyle w:val="FirstParagraph"/>
      </w:pPr>
      <w:r>
        <w:t xml:space="preserve">What drives me beyond technical skills is my alignment with Saudi Arabia’s national scientific ethos. I have followed closely the Kingdom’s progress in space science—from the successful launch of the [mention specific satellite, e.g., 'SaudiSat-4'] to KACST’s initiatives for training Arab astronomers. The vision for Jeddah as a center for astronomical education and research, including partnerships with institutions like King Abdullah University of Science and Technology (KAUST), deeply inspires me. I am not merely seeking an internship; I seek to become part of a movement that elevates Saudi Arabia’s global standing in astronomy. My participation in the 2023 International Astronomical Union (IAU) Student Outreach Workshop, where I designed educational materials for underprivileged youth, reflects my commitment to science communication—a skill vital for engaging local communities and schools across Jeddah as part of your outreach programs.</w:t>
      </w:r>
    </w:p>
    <w:bookmarkEnd w:id="23"/>
    <w:bookmarkStart w:id="24" w:name="X4985a839d8fe31b2e5d9d2e33cc523a80078b36"/>
    <w:p>
      <w:pPr>
        <w:pStyle w:val="Heading2"/>
      </w:pPr>
      <w:r>
        <w:t xml:space="preserve">Why This Internship Matters for My Future in Saudi Arabia</w:t>
      </w:r>
    </w:p>
    <w:p>
      <w:pPr>
        <w:pStyle w:val="FirstParagraph"/>
      </w:pPr>
      <w:r>
        <w:t xml:space="preserve">My long-term goal is to contribute to the development of Saudi Arabia’s astronomical infrastructure as a professional astronomer. I envision myself working on projects like the National Space Observatory initiative, where Jeddah’s strategic location offers unique observational advantages. This internship is the essential bridge between my academic training and this aspiration. It will provide me with hands-on experience in a cutting-edge environment that mirrors Saudi Arabia’s future research landscape—allowing me to learn from mentors who are pioneers in the Kingdom’s astronomical renaissance. Moreover, I am committed to respecting and integrating into Saudi cultural values; I have studied Islamic perspectives on astronomy (e.g., its historical role in navigation and timekeeping) and will ensure my work aligns with ethical guidelines prevalent across Saudi institutions.</w:t>
      </w:r>
    </w:p>
    <w:bookmarkEnd w:id="24"/>
    <w:bookmarkStart w:id="25" w:name="conclusion-and-forward-momentum"/>
    <w:p>
      <w:pPr>
        <w:pStyle w:val="Heading2"/>
      </w:pPr>
      <w:r>
        <w:t xml:space="preserve">Conclusion and Forward Momentum</w:t>
      </w:r>
    </w:p>
    <w:p>
      <w:pPr>
        <w:pStyle w:val="FirstParagraph"/>
      </w:pPr>
      <w:r>
        <w:t xml:space="preserve">I am confident that my technical skills, cultural awareness, and passionate commitment to Saudi Arabia’s scientific growth make me an ideal candidate for the Astronomer Internship. Jeddah represents not just a geographic location but a symbol of the Kingdom’s bold future in space exploration—a future I am eager to help shape. The opportunity to learn under your guidance while contributing meaningfully to projects advancing Saudi Arabia’s astronomical capabilities would be an unparalleled honor.</w:t>
      </w:r>
    </w:p>
    <w:p>
      <w:pPr>
        <w:pStyle w:val="BodyText"/>
      </w:pPr>
      <w:r>
        <w:t xml:space="preserve">Thank you for considering my application as part of this vital initiative. I have attached my CV, academic transcripts, and a letter of recommendation from Dr. [Professor's Name] at [Your University], who can attest to my dedication in astronomy research. I welcome the opportunity to discuss how my skills align with your team’s objectives during an interview at your earliest convenience. May this internship mark the beginning of a productive collaboration that advances not only my career but also Saudi Arabia’s journey toward becoming a beacon of scientific excellence on the global stage.</w:t>
      </w:r>
    </w:p>
    <w:bookmarkEnd w:id="25"/>
    <w:p>
      <w:pPr>
        <w:pStyle w:val="BodyText"/>
      </w:pPr>
      <w:r>
        <w:t xml:space="preserve">Sincerely,</w:t>
      </w:r>
    </w:p>
    <w:p>
      <w:pPr>
        <w:pStyle w:val="BodyText"/>
      </w:pPr>
      <w:r>
        <w:t xml:space="preserve">[Your Full Name]</w:t>
      </w:r>
    </w:p>
    <w:p>
      <w:pPr>
        <w:pStyle w:val="BodyText"/>
      </w:pPr>
      <w:r>
        <w:t xml:space="preserve">[Your University &amp; Degree Program]</w:t>
      </w:r>
    </w:p>
    <w:p>
      <w:pPr>
        <w:pStyle w:val="BodyText"/>
      </w:pPr>
      <w:r>
        <w:t xml:space="preserve">Email: [your.email@example.com] | Phone: [+966 XXX XXXX]</w:t>
      </w:r>
    </w:p>
    <w:p>
      <w:pPr>
        <w:pStyle w:val="BodyText"/>
      </w:pPr>
      <w:r>
        <w:t xml:space="preserve">This document is an Internship Application Letter specifically tailored for the Astronomer position within Saudi Arabia Jeddah, emphasizing alignment with Vision 2030, technical preparedness, and cultur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Jeddah</dc:title>
  <dc:creator/>
  <dc:language>en</dc:language>
  <cp:keywords/>
  <dcterms:created xsi:type="dcterms:W3CDTF">2025-12-11T16:10:26Z</dcterms:created>
  <dcterms:modified xsi:type="dcterms:W3CDTF">2025-12-11T16:10:26Z</dcterms:modified>
</cp:coreProperties>
</file>

<file path=docProps/custom.xml><?xml version="1.0" encoding="utf-8"?>
<Properties xmlns="http://schemas.openxmlformats.org/officeDocument/2006/custom-properties" xmlns:vt="http://schemas.openxmlformats.org/officeDocument/2006/docPropsVTypes"/>
</file>